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DDB2FC" w14:textId="4DB2B148" w:rsidR="00D82007" w:rsidRPr="000C0A49" w:rsidRDefault="00B06E66" w:rsidP="009D2DC1">
      <w:pPr>
        <w:pStyle w:val="Title"/>
        <w:jc w:val="center"/>
        <w:rPr>
          <w:rFonts w:ascii="Finale Lyrics" w:hAnsi="Finale Lyrics"/>
          <w:sz w:val="48"/>
          <w:szCs w:val="48"/>
        </w:rPr>
      </w:pPr>
      <w:r w:rsidRPr="000C0A49">
        <w:rPr>
          <w:rFonts w:ascii="Finale Lyrics" w:hAnsi="Finale Lyrics"/>
          <w:sz w:val="48"/>
          <w:szCs w:val="48"/>
        </w:rPr>
        <w:t xml:space="preserve">BUSMEA </w:t>
      </w:r>
      <w:r w:rsidR="00CF6946">
        <w:rPr>
          <w:rFonts w:ascii="Finale Lyrics" w:hAnsi="Finale Lyrics"/>
          <w:sz w:val="48"/>
          <w:szCs w:val="48"/>
        </w:rPr>
        <w:t xml:space="preserve">2020/2021 </w:t>
      </w:r>
      <w:r w:rsidR="00142701">
        <w:rPr>
          <w:rFonts w:ascii="Finale Lyrics" w:hAnsi="Finale Lyrics"/>
          <w:sz w:val="48"/>
          <w:szCs w:val="48"/>
        </w:rPr>
        <w:t>Clinic</w:t>
      </w:r>
      <w:r w:rsidRPr="000C0A49">
        <w:rPr>
          <w:rFonts w:ascii="Finale Lyrics" w:hAnsi="Finale Lyrics"/>
          <w:sz w:val="48"/>
          <w:szCs w:val="48"/>
        </w:rPr>
        <w:t xml:space="preserve"> Form</w:t>
      </w:r>
      <w:r w:rsidR="00652F07">
        <w:rPr>
          <w:rFonts w:ascii="Finale Lyrics" w:hAnsi="Finale Lyrics"/>
          <w:sz w:val="48"/>
          <w:szCs w:val="48"/>
        </w:rPr>
        <w:br/>
      </w:r>
    </w:p>
    <w:p w14:paraId="2928527A" w14:textId="77777777" w:rsidR="00B06E66" w:rsidRPr="000C0A49" w:rsidRDefault="00B06E66" w:rsidP="00B06E66">
      <w:pPr>
        <w:rPr>
          <w:rFonts w:ascii="Finale Lyrics" w:hAnsi="Finale Lyrics"/>
        </w:rPr>
      </w:pPr>
    </w:p>
    <w:p w14:paraId="0AF0DF80" w14:textId="6DBFCEC6" w:rsidR="00B06E66" w:rsidRPr="000C0A49" w:rsidRDefault="00B06E66" w:rsidP="0027662A">
      <w:pPr>
        <w:spacing w:line="360" w:lineRule="auto"/>
        <w:rPr>
          <w:rFonts w:ascii="Finale Lyrics" w:hAnsi="Finale Lyrics"/>
          <w:sz w:val="26"/>
          <w:szCs w:val="26"/>
        </w:rPr>
      </w:pPr>
      <w:r w:rsidRPr="000C0A49">
        <w:rPr>
          <w:rFonts w:ascii="Finale Lyrics" w:hAnsi="Finale Lyrics"/>
          <w:b/>
          <w:sz w:val="26"/>
          <w:szCs w:val="26"/>
        </w:rPr>
        <w:t>Name</w:t>
      </w:r>
      <w:r w:rsidR="000A6DBC" w:rsidRPr="000C0A49">
        <w:rPr>
          <w:rFonts w:ascii="Finale Lyrics" w:hAnsi="Finale Lyrics"/>
          <w:b/>
          <w:sz w:val="26"/>
          <w:szCs w:val="26"/>
        </w:rPr>
        <w:t>:</w:t>
      </w:r>
      <w:r w:rsidR="00441937" w:rsidRPr="000C0A49">
        <w:rPr>
          <w:rFonts w:ascii="Finale Lyrics" w:hAnsi="Finale Lyrics"/>
          <w:sz w:val="26"/>
          <w:szCs w:val="26"/>
        </w:rPr>
        <w:t xml:space="preserve"> _______________________________________</w:t>
      </w:r>
    </w:p>
    <w:p w14:paraId="29CBEE23" w14:textId="0477EBE1" w:rsidR="000A6DBC" w:rsidRPr="000C0A49" w:rsidRDefault="00142701" w:rsidP="0027662A">
      <w:pPr>
        <w:spacing w:line="360" w:lineRule="auto"/>
        <w:rPr>
          <w:rFonts w:ascii="Finale Lyrics" w:hAnsi="Finale Lyrics"/>
          <w:sz w:val="26"/>
          <w:szCs w:val="26"/>
        </w:rPr>
      </w:pPr>
      <w:r>
        <w:rPr>
          <w:rFonts w:ascii="Finale Lyrics" w:hAnsi="Finale Lyrics"/>
          <w:b/>
          <w:bCs/>
          <w:sz w:val="26"/>
          <w:szCs w:val="26"/>
        </w:rPr>
        <w:t>Clinic Name:</w:t>
      </w:r>
      <w:r w:rsidR="001333D3" w:rsidRPr="001333D3">
        <w:rPr>
          <w:rFonts w:ascii="Finale Lyrics" w:hAnsi="Finale Lyrics"/>
          <w:sz w:val="26"/>
          <w:szCs w:val="26"/>
        </w:rPr>
        <w:t xml:space="preserve"> </w:t>
      </w:r>
      <w:r w:rsidR="001333D3" w:rsidRPr="000C0A49">
        <w:rPr>
          <w:rFonts w:ascii="Finale Lyrics" w:hAnsi="Finale Lyrics"/>
          <w:sz w:val="26"/>
          <w:szCs w:val="26"/>
        </w:rPr>
        <w:t>_______________________________________</w:t>
      </w:r>
    </w:p>
    <w:p w14:paraId="0F7B6DE3" w14:textId="412F00C4" w:rsidR="000A6DBC" w:rsidRDefault="002460EE" w:rsidP="00305B50">
      <w:pPr>
        <w:spacing w:line="480" w:lineRule="auto"/>
        <w:rPr>
          <w:rFonts w:ascii="Finale Lyrics" w:hAnsi="Finale Lyrics"/>
          <w:sz w:val="26"/>
          <w:szCs w:val="26"/>
        </w:rPr>
      </w:pPr>
      <w:r>
        <w:rPr>
          <w:rFonts w:ascii="Finale Lyrics" w:hAnsi="Finale Lyrics"/>
          <w:b/>
          <w:sz w:val="26"/>
          <w:szCs w:val="26"/>
        </w:rPr>
        <w:t xml:space="preserve">BU </w:t>
      </w:r>
      <w:r w:rsidR="000A6DBC" w:rsidRPr="000C0A49">
        <w:rPr>
          <w:rFonts w:ascii="Finale Lyrics" w:hAnsi="Finale Lyrics"/>
          <w:b/>
          <w:sz w:val="26"/>
          <w:szCs w:val="26"/>
        </w:rPr>
        <w:t>Email:</w:t>
      </w:r>
      <w:r w:rsidR="00441937" w:rsidRPr="000C0A49">
        <w:rPr>
          <w:rFonts w:ascii="Finale Lyrics" w:hAnsi="Finale Lyrics"/>
          <w:sz w:val="26"/>
          <w:szCs w:val="26"/>
        </w:rPr>
        <w:t xml:space="preserve"> __________________</w:t>
      </w:r>
      <w:r w:rsidR="000C0A49" w:rsidRPr="000C0A49">
        <w:rPr>
          <w:rFonts w:ascii="Finale Lyrics" w:hAnsi="Finale Lyrics"/>
          <w:sz w:val="26"/>
          <w:szCs w:val="26"/>
        </w:rPr>
        <w:t>__________</w:t>
      </w:r>
      <w:r w:rsidR="00441937" w:rsidRPr="000C0A49">
        <w:rPr>
          <w:rFonts w:ascii="Finale Lyrics" w:hAnsi="Finale Lyrics"/>
          <w:sz w:val="26"/>
          <w:szCs w:val="26"/>
        </w:rPr>
        <w:t>_________________</w:t>
      </w:r>
    </w:p>
    <w:p w14:paraId="0411BBB0" w14:textId="77777777" w:rsidR="008B6EB3" w:rsidRPr="000C0A49" w:rsidRDefault="008B6EB3" w:rsidP="00305B50">
      <w:pPr>
        <w:spacing w:line="480" w:lineRule="auto"/>
        <w:rPr>
          <w:rFonts w:ascii="Finale Lyrics" w:hAnsi="Finale Lyrics"/>
          <w:sz w:val="26"/>
          <w:szCs w:val="26"/>
        </w:rPr>
      </w:pPr>
    </w:p>
    <w:p w14:paraId="2A0016E2" w14:textId="68166F03" w:rsidR="005A58FF" w:rsidRDefault="00B3516B" w:rsidP="00B3516B">
      <w:pPr>
        <w:spacing w:line="360" w:lineRule="auto"/>
        <w:rPr>
          <w:rFonts w:ascii="Finale Lyrics" w:hAnsi="Finale Lyrics"/>
          <w:b/>
          <w:sz w:val="26"/>
          <w:szCs w:val="26"/>
        </w:rPr>
      </w:pPr>
      <w:r w:rsidRPr="000C0A49">
        <w:rPr>
          <w:rFonts w:ascii="Finale Lyrics" w:hAnsi="Finale Lyrics"/>
          <w:b/>
          <w:sz w:val="26"/>
          <w:szCs w:val="26"/>
        </w:rPr>
        <w:t xml:space="preserve">Payment </w:t>
      </w:r>
      <w:r w:rsidR="00EA2417">
        <w:rPr>
          <w:rFonts w:ascii="Finale Lyrics" w:hAnsi="Finale Lyrics"/>
          <w:b/>
          <w:sz w:val="26"/>
          <w:szCs w:val="26"/>
        </w:rPr>
        <w:t>(E-Transfer Only)</w:t>
      </w:r>
    </w:p>
    <w:p w14:paraId="00FAC02B" w14:textId="5B47ECF3" w:rsidR="00997FAE" w:rsidRDefault="00372CA1" w:rsidP="4EA75F39">
      <w:pPr>
        <w:spacing w:line="360" w:lineRule="auto"/>
        <w:rPr>
          <w:rFonts w:ascii="Finale Lyrics" w:hAnsi="Finale Lyrics"/>
          <w:sz w:val="26"/>
          <w:szCs w:val="26"/>
        </w:rPr>
      </w:pPr>
      <w:r>
        <w:rPr>
          <w:rFonts w:ascii="Finale Lyrics" w:hAnsi="Finale Lyrics"/>
          <w:sz w:val="26"/>
          <w:szCs w:val="26"/>
        </w:rPr>
        <w:t>Non-BUSMEA members</w:t>
      </w:r>
      <w:r w:rsidR="4EA75F39" w:rsidRPr="4EA75F39">
        <w:rPr>
          <w:rFonts w:ascii="Finale Lyrics" w:hAnsi="Finale Lyrics"/>
          <w:sz w:val="26"/>
          <w:szCs w:val="26"/>
        </w:rPr>
        <w:t>: $</w:t>
      </w:r>
      <w:r w:rsidR="00D057EE">
        <w:rPr>
          <w:rFonts w:ascii="Finale Lyrics" w:hAnsi="Finale Lyrics"/>
          <w:sz w:val="26"/>
          <w:szCs w:val="26"/>
        </w:rPr>
        <w:t>5</w:t>
      </w:r>
      <w:r w:rsidR="4EA75F39" w:rsidRPr="4EA75F39">
        <w:rPr>
          <w:rFonts w:ascii="Finale Lyrics" w:hAnsi="Finale Lyrics"/>
          <w:sz w:val="26"/>
          <w:szCs w:val="26"/>
        </w:rPr>
        <w:t xml:space="preserve"> _____</w:t>
      </w:r>
      <w:r w:rsidR="00D057EE">
        <w:rPr>
          <w:rFonts w:ascii="Finale Lyrics" w:hAnsi="Finale Lyrics"/>
          <w:sz w:val="26"/>
          <w:szCs w:val="26"/>
        </w:rPr>
        <w:t xml:space="preserve"> </w:t>
      </w:r>
    </w:p>
    <w:p w14:paraId="7159FF4A" w14:textId="448CE1A1" w:rsidR="00652F07" w:rsidRDefault="00652F07" w:rsidP="4EA75F39">
      <w:pPr>
        <w:spacing w:line="360" w:lineRule="auto"/>
        <w:rPr>
          <w:rFonts w:ascii="Finale Lyrics" w:hAnsi="Finale Lyrics"/>
          <w:sz w:val="26"/>
          <w:szCs w:val="26"/>
        </w:rPr>
      </w:pPr>
      <w:r>
        <w:rPr>
          <w:rFonts w:ascii="Finale Lyrics" w:hAnsi="Finale Lyrics"/>
          <w:sz w:val="26"/>
          <w:szCs w:val="26"/>
        </w:rPr>
        <w:t>E-Transfer email:</w:t>
      </w:r>
      <w:r w:rsidRPr="00652F07">
        <w:rPr>
          <w:rFonts w:ascii="Finale Lyrics" w:hAnsi="Finale Lyrics"/>
          <w:sz w:val="26"/>
          <w:szCs w:val="26"/>
        </w:rPr>
        <w:t xml:space="preserve"> </w:t>
      </w:r>
      <w:r w:rsidRPr="000C0A49">
        <w:rPr>
          <w:rFonts w:ascii="Finale Lyrics" w:hAnsi="Finale Lyrics"/>
          <w:sz w:val="26"/>
          <w:szCs w:val="26"/>
        </w:rPr>
        <w:t>_______________________________________</w:t>
      </w:r>
    </w:p>
    <w:p w14:paraId="1C616413" w14:textId="5D48D940" w:rsidR="000C0A49" w:rsidRPr="005A58FF" w:rsidRDefault="00176637" w:rsidP="4EA75F39">
      <w:pPr>
        <w:spacing w:line="360" w:lineRule="auto"/>
        <w:rPr>
          <w:rFonts w:ascii="Finale Lyrics" w:hAnsi="Finale Lyrics"/>
          <w:sz w:val="26"/>
          <w:szCs w:val="26"/>
        </w:rPr>
      </w:pPr>
      <w:r>
        <w:rPr>
          <w:rFonts w:ascii="Finale Lyrics" w:hAnsi="Finale Lyrics"/>
          <w:sz w:val="26"/>
          <w:szCs w:val="26"/>
        </w:rPr>
        <w:t xml:space="preserve">Security Answer (for E-Transfer): </w:t>
      </w:r>
      <w:r w:rsidR="00DE6B4E" w:rsidRPr="00DE6B4E">
        <w:rPr>
          <w:rFonts w:ascii="Finale Lyrics" w:hAnsi="Finale Lyrics"/>
          <w:b/>
          <w:bCs/>
          <w:sz w:val="26"/>
          <w:szCs w:val="26"/>
        </w:rPr>
        <w:t>BUSMEA2020</w:t>
      </w:r>
    </w:p>
    <w:p w14:paraId="4738E072" w14:textId="09B13BA5" w:rsidR="00582FD4" w:rsidRDefault="00582FD4" w:rsidP="00D057EE">
      <w:pPr>
        <w:spacing w:line="360" w:lineRule="auto"/>
        <w:rPr>
          <w:rFonts w:ascii="Finale Lyrics" w:hAnsi="Finale Lyrics"/>
        </w:rPr>
      </w:pPr>
    </w:p>
    <w:p w14:paraId="6F49DA2B" w14:textId="77777777" w:rsidR="008B6EB3" w:rsidRPr="005A3CFA" w:rsidRDefault="008B6EB3" w:rsidP="00D057EE">
      <w:pPr>
        <w:spacing w:line="360" w:lineRule="auto"/>
        <w:rPr>
          <w:rFonts w:ascii="Finale Lyrics" w:hAnsi="Finale Lyrics"/>
        </w:rPr>
      </w:pPr>
    </w:p>
    <w:p w14:paraId="34855EA2" w14:textId="5A9CCCBB" w:rsidR="005A58FF" w:rsidRPr="00D45AF7" w:rsidRDefault="001935DD" w:rsidP="00E81EC8">
      <w:pPr>
        <w:spacing w:line="360" w:lineRule="auto"/>
        <w:jc w:val="center"/>
        <w:rPr>
          <w:rFonts w:ascii="Finale Lyrics" w:hAnsi="Finale Lyrics"/>
          <w:b/>
          <w:sz w:val="28"/>
          <w:szCs w:val="28"/>
        </w:rPr>
      </w:pPr>
      <w:r w:rsidRPr="00D45AF7">
        <w:rPr>
          <w:rFonts w:ascii="Finale Lyrics" w:hAnsi="Finale Lyrics"/>
          <w:b/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5FF439F0" wp14:editId="00D8693D">
            <wp:simplePos x="0" y="0"/>
            <wp:positionH relativeFrom="margin">
              <wp:align>center</wp:align>
            </wp:positionH>
            <wp:positionV relativeFrom="paragraph">
              <wp:posOffset>408305</wp:posOffset>
            </wp:positionV>
            <wp:extent cx="2744833" cy="1407795"/>
            <wp:effectExtent l="0" t="0" r="0" b="190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4833" cy="1407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040E" w:rsidRPr="00D45AF7">
        <w:rPr>
          <w:rFonts w:ascii="Finale Lyrics" w:hAnsi="Finale Lyrics"/>
          <w:b/>
          <w:bCs/>
          <w:sz w:val="28"/>
          <w:szCs w:val="28"/>
        </w:rPr>
        <w:t>Please email</w:t>
      </w:r>
      <w:r w:rsidR="00F57009" w:rsidRPr="00D45AF7">
        <w:rPr>
          <w:rFonts w:ascii="Finale Lyrics" w:hAnsi="Finale Lyrics"/>
          <w:b/>
          <w:bCs/>
          <w:sz w:val="28"/>
          <w:szCs w:val="28"/>
        </w:rPr>
        <w:t xml:space="preserve"> </w:t>
      </w:r>
      <w:r w:rsidR="00B22A7E">
        <w:rPr>
          <w:rFonts w:ascii="Finale Lyrics" w:hAnsi="Finale Lyrics"/>
          <w:b/>
          <w:bCs/>
          <w:sz w:val="28"/>
          <w:szCs w:val="28"/>
        </w:rPr>
        <w:t>clinic</w:t>
      </w:r>
      <w:r w:rsidR="00B4040E" w:rsidRPr="00D45AF7">
        <w:rPr>
          <w:rFonts w:ascii="Finale Lyrics" w:hAnsi="Finale Lyrics"/>
          <w:b/>
          <w:bCs/>
          <w:sz w:val="28"/>
          <w:szCs w:val="28"/>
        </w:rPr>
        <w:t xml:space="preserve"> form and </w:t>
      </w:r>
      <w:r w:rsidR="00EA2417" w:rsidRPr="00D45AF7">
        <w:rPr>
          <w:rFonts w:ascii="Finale Lyrics" w:hAnsi="Finale Lyrics"/>
          <w:b/>
          <w:bCs/>
          <w:sz w:val="28"/>
          <w:szCs w:val="28"/>
        </w:rPr>
        <w:t>payment</w:t>
      </w:r>
      <w:r w:rsidR="00B4040E" w:rsidRPr="00D45AF7">
        <w:rPr>
          <w:rFonts w:ascii="Finale Lyrics" w:hAnsi="Finale Lyrics"/>
          <w:b/>
          <w:bCs/>
          <w:sz w:val="28"/>
          <w:szCs w:val="28"/>
        </w:rPr>
        <w:t xml:space="preserve"> to </w:t>
      </w:r>
      <w:hyperlink r:id="rId9" w:history="1">
        <w:r w:rsidR="00B4040E" w:rsidRPr="00D45AF7">
          <w:rPr>
            <w:rStyle w:val="Hyperlink"/>
            <w:rFonts w:ascii="Finale Lyrics" w:hAnsi="Finale Lyrics"/>
            <w:b/>
            <w:bCs/>
            <w:sz w:val="28"/>
            <w:szCs w:val="28"/>
          </w:rPr>
          <w:t>busmea@brandonu.ca</w:t>
        </w:r>
      </w:hyperlink>
    </w:p>
    <w:sectPr w:rsidR="005A58FF" w:rsidRPr="00D45AF7" w:rsidSect="00DC33B6">
      <w:pgSz w:w="12240" w:h="15840"/>
      <w:pgMar w:top="1296" w:right="1296" w:bottom="1296" w:left="1296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inale Lyrics">
    <w:altName w:val="Calibri"/>
    <w:charset w:val="00"/>
    <w:family w:val="auto"/>
    <w:pitch w:val="variable"/>
    <w:sig w:usb0="8000006F" w:usb1="4000204A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7D470C"/>
    <w:multiLevelType w:val="hybridMultilevel"/>
    <w:tmpl w:val="A8A44B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xNzWwNLa0MLM0MjJR0lEKTi0uzszPAykwrAUAer/vrywAAAA="/>
  </w:docVars>
  <w:rsids>
    <w:rsidRoot w:val="00B06E66"/>
    <w:rsid w:val="0008716F"/>
    <w:rsid w:val="000A6DBC"/>
    <w:rsid w:val="000C0A49"/>
    <w:rsid w:val="000C16C5"/>
    <w:rsid w:val="000C1895"/>
    <w:rsid w:val="001333D3"/>
    <w:rsid w:val="00142701"/>
    <w:rsid w:val="00155C26"/>
    <w:rsid w:val="00171348"/>
    <w:rsid w:val="00176637"/>
    <w:rsid w:val="00183935"/>
    <w:rsid w:val="001935DD"/>
    <w:rsid w:val="00212EDF"/>
    <w:rsid w:val="002460EE"/>
    <w:rsid w:val="0027662A"/>
    <w:rsid w:val="00305B50"/>
    <w:rsid w:val="00332343"/>
    <w:rsid w:val="0035312E"/>
    <w:rsid w:val="00372CA1"/>
    <w:rsid w:val="003A1FBC"/>
    <w:rsid w:val="003A37A0"/>
    <w:rsid w:val="0041650B"/>
    <w:rsid w:val="00441937"/>
    <w:rsid w:val="00454347"/>
    <w:rsid w:val="00471084"/>
    <w:rsid w:val="00582FD4"/>
    <w:rsid w:val="005A0589"/>
    <w:rsid w:val="005A3CFA"/>
    <w:rsid w:val="005A58FF"/>
    <w:rsid w:val="005E67E2"/>
    <w:rsid w:val="00652F07"/>
    <w:rsid w:val="006A4259"/>
    <w:rsid w:val="006C7ADA"/>
    <w:rsid w:val="008B6EB3"/>
    <w:rsid w:val="008E2B5C"/>
    <w:rsid w:val="0094594E"/>
    <w:rsid w:val="00964C79"/>
    <w:rsid w:val="0098209E"/>
    <w:rsid w:val="00997FAE"/>
    <w:rsid w:val="009D2DC1"/>
    <w:rsid w:val="009F5A2B"/>
    <w:rsid w:val="00A25BD3"/>
    <w:rsid w:val="00A669F3"/>
    <w:rsid w:val="00AE6C9E"/>
    <w:rsid w:val="00AE7132"/>
    <w:rsid w:val="00B06E66"/>
    <w:rsid w:val="00B22A7E"/>
    <w:rsid w:val="00B3516B"/>
    <w:rsid w:val="00B4040E"/>
    <w:rsid w:val="00BB14AF"/>
    <w:rsid w:val="00BD6BC9"/>
    <w:rsid w:val="00C34A26"/>
    <w:rsid w:val="00C66EE8"/>
    <w:rsid w:val="00CF6946"/>
    <w:rsid w:val="00D057EE"/>
    <w:rsid w:val="00D45AF7"/>
    <w:rsid w:val="00D53828"/>
    <w:rsid w:val="00D615EA"/>
    <w:rsid w:val="00DA7BDC"/>
    <w:rsid w:val="00DC33B6"/>
    <w:rsid w:val="00DC707C"/>
    <w:rsid w:val="00DC7134"/>
    <w:rsid w:val="00DE6B4E"/>
    <w:rsid w:val="00E11B11"/>
    <w:rsid w:val="00E176F5"/>
    <w:rsid w:val="00E81EC8"/>
    <w:rsid w:val="00EA2417"/>
    <w:rsid w:val="00ED0505"/>
    <w:rsid w:val="00F57009"/>
    <w:rsid w:val="00F70061"/>
    <w:rsid w:val="25120845"/>
    <w:rsid w:val="4EA75F39"/>
    <w:rsid w:val="559A5290"/>
    <w:rsid w:val="72ECB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853535"/>
  <w15:chartTrackingRefBased/>
  <w15:docId w15:val="{642F766D-7BFC-4C02-A320-82366D9B74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line="300" w:lineRule="exac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06E6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6E6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06E66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6E6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7662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176F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E176F5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DC707C"/>
  </w:style>
  <w:style w:type="character" w:customStyle="1" w:styleId="bcx9">
    <w:name w:val="bcx9"/>
    <w:basedOn w:val="DefaultParagraphFont"/>
    <w:rsid w:val="00DC70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busmea@brandonu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60A52E7ACCDC47A1B0C68236CC4400" ma:contentTypeVersion="9" ma:contentTypeDescription="Create a new document." ma:contentTypeScope="" ma:versionID="56152874011a8fe8a52d45c08557dc1e">
  <xsd:schema xmlns:xsd="http://www.w3.org/2001/XMLSchema" xmlns:xs="http://www.w3.org/2001/XMLSchema" xmlns:p="http://schemas.microsoft.com/office/2006/metadata/properties" xmlns:ns2="5bd54e69-efc6-4b08-87df-f340a6f66406" targetNamespace="http://schemas.microsoft.com/office/2006/metadata/properties" ma:root="true" ma:fieldsID="a098eccf525e74db84bc9ee855ea60a2" ns2:_="">
    <xsd:import namespace="5bd54e69-efc6-4b08-87df-f340a6f664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d54e69-efc6-4b08-87df-f340a6f664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5D981C-26E7-4B4D-9458-3FD0C5CD46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E834C8C-25DE-4919-959F-C1FBC77B50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d54e69-efc6-4b08-87df-f340a6f664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0D36461-2464-4D22-9D82-303C2E68952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67</Words>
  <Characters>38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Friesen</dc:creator>
  <cp:keywords/>
  <dc:description/>
  <cp:lastModifiedBy>KATHLEEN SOFIA LUY SERVIDAD</cp:lastModifiedBy>
  <cp:revision>58</cp:revision>
  <dcterms:created xsi:type="dcterms:W3CDTF">2019-09-03T15:25:00Z</dcterms:created>
  <dcterms:modified xsi:type="dcterms:W3CDTF">2020-11-16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60A52E7ACCDC47A1B0C68236CC4400</vt:lpwstr>
  </property>
</Properties>
</file>